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E3983" w14:textId="0F38A042" w:rsidR="00724138" w:rsidRPr="00096253" w:rsidRDefault="0001253B" w:rsidP="00096253">
      <w:pPr>
        <w:jc w:val="center"/>
        <w:rPr>
          <w:rFonts w:ascii="Lucida Bright" w:hAnsi="Lucida Bright"/>
          <w:sz w:val="22"/>
          <w:szCs w:val="22"/>
          <w:lang w:val="es-ES"/>
        </w:rPr>
      </w:pPr>
      <w:r w:rsidRPr="00096253">
        <w:rPr>
          <w:rFonts w:ascii="Lucida Bright" w:hAnsi="Lucida Bright"/>
          <w:b/>
          <w:sz w:val="22"/>
          <w:szCs w:val="22"/>
          <w:lang w:val="es-ES"/>
        </w:rPr>
        <w:t>Aviso</w:t>
      </w:r>
      <w:r w:rsidR="009E2CE5" w:rsidRPr="00096253">
        <w:rPr>
          <w:rFonts w:ascii="Lucida Bright" w:hAnsi="Lucida Bright"/>
          <w:b/>
          <w:sz w:val="22"/>
          <w:szCs w:val="22"/>
          <w:lang w:val="es-ES"/>
        </w:rPr>
        <w:t xml:space="preserve"> </w:t>
      </w:r>
      <w:r w:rsidR="0016572F" w:rsidRPr="00096253">
        <w:rPr>
          <w:rFonts w:ascii="Lucida Bright" w:hAnsi="Lucida Bright"/>
          <w:b/>
          <w:sz w:val="22"/>
          <w:szCs w:val="22"/>
          <w:lang w:val="es-ES"/>
        </w:rPr>
        <w:t>de</w:t>
      </w:r>
      <w:r w:rsidR="009E2CE5" w:rsidRPr="00096253">
        <w:rPr>
          <w:rFonts w:ascii="Lucida Bright" w:hAnsi="Lucida Bright"/>
          <w:b/>
          <w:sz w:val="22"/>
          <w:szCs w:val="22"/>
          <w:lang w:val="es-ES"/>
        </w:rPr>
        <w:t xml:space="preserve"> </w:t>
      </w:r>
      <w:r w:rsidR="008D6698">
        <w:rPr>
          <w:rFonts w:ascii="Lucida Bright" w:hAnsi="Lucida Bright"/>
          <w:b/>
          <w:sz w:val="22"/>
          <w:szCs w:val="22"/>
          <w:lang w:val="es-ES"/>
        </w:rPr>
        <w:t>H</w:t>
      </w:r>
      <w:r w:rsidR="009E2CE5" w:rsidRPr="00096253">
        <w:rPr>
          <w:rFonts w:ascii="Lucida Bright" w:hAnsi="Lucida Bright"/>
          <w:b/>
          <w:sz w:val="22"/>
          <w:szCs w:val="22"/>
          <w:lang w:val="es-ES"/>
        </w:rPr>
        <w:t xml:space="preserve">ervir </w:t>
      </w:r>
      <w:r w:rsidR="008D6698">
        <w:rPr>
          <w:rFonts w:ascii="Lucida Bright" w:hAnsi="Lucida Bright"/>
          <w:b/>
          <w:sz w:val="22"/>
          <w:szCs w:val="22"/>
          <w:lang w:val="es-ES"/>
        </w:rPr>
        <w:t>A</w:t>
      </w:r>
      <w:r w:rsidR="009E2CE5" w:rsidRPr="00096253">
        <w:rPr>
          <w:rFonts w:ascii="Lucida Bright" w:hAnsi="Lucida Bright"/>
          <w:b/>
          <w:sz w:val="22"/>
          <w:szCs w:val="22"/>
          <w:lang w:val="es-ES"/>
        </w:rPr>
        <w:t xml:space="preserve">gua para </w:t>
      </w:r>
      <w:r w:rsidR="00313D7F" w:rsidRPr="00096253">
        <w:rPr>
          <w:rFonts w:ascii="Lucida Bright" w:hAnsi="Lucida Bright"/>
          <w:b/>
          <w:sz w:val="22"/>
          <w:szCs w:val="22"/>
          <w:lang w:val="es-ES"/>
        </w:rPr>
        <w:t>S</w:t>
      </w:r>
      <w:r w:rsidR="009E2CE5" w:rsidRPr="00096253">
        <w:rPr>
          <w:rFonts w:ascii="Lucida Bright" w:hAnsi="Lucida Bright"/>
          <w:b/>
          <w:sz w:val="22"/>
          <w:szCs w:val="22"/>
          <w:lang w:val="es-ES"/>
        </w:rPr>
        <w:t>istema</w:t>
      </w:r>
      <w:r w:rsidR="008D6698">
        <w:rPr>
          <w:rFonts w:ascii="Lucida Bright" w:hAnsi="Lucida Bright"/>
          <w:b/>
          <w:sz w:val="22"/>
          <w:szCs w:val="22"/>
          <w:lang w:val="es-ES"/>
        </w:rPr>
        <w:t>s</w:t>
      </w:r>
      <w:r w:rsidR="009E2CE5" w:rsidRPr="00096253">
        <w:rPr>
          <w:rFonts w:ascii="Lucida Bright" w:hAnsi="Lucida Bright"/>
          <w:b/>
          <w:sz w:val="22"/>
          <w:szCs w:val="22"/>
          <w:lang w:val="es-ES"/>
        </w:rPr>
        <w:t xml:space="preserve"> </w:t>
      </w:r>
      <w:r w:rsidR="0016572F" w:rsidRPr="00096253">
        <w:rPr>
          <w:rFonts w:ascii="Lucida Bright" w:hAnsi="Lucida Bright"/>
          <w:b/>
          <w:sz w:val="22"/>
          <w:szCs w:val="22"/>
          <w:lang w:val="es-ES"/>
        </w:rPr>
        <w:t>Público</w:t>
      </w:r>
      <w:r w:rsidR="008D6698">
        <w:rPr>
          <w:rFonts w:ascii="Lucida Bright" w:hAnsi="Lucida Bright"/>
          <w:b/>
          <w:sz w:val="22"/>
          <w:szCs w:val="22"/>
          <w:lang w:val="es-ES"/>
        </w:rPr>
        <w:t>s</w:t>
      </w:r>
      <w:r w:rsidR="0016572F" w:rsidRPr="00096253">
        <w:rPr>
          <w:rFonts w:ascii="Lucida Bright" w:hAnsi="Lucida Bright"/>
          <w:b/>
          <w:sz w:val="22"/>
          <w:szCs w:val="22"/>
          <w:lang w:val="es-ES"/>
        </w:rPr>
        <w:t xml:space="preserve"> </w:t>
      </w:r>
      <w:r w:rsidR="008D6698">
        <w:rPr>
          <w:rFonts w:ascii="Lucida Bright" w:hAnsi="Lucida Bright"/>
          <w:b/>
          <w:sz w:val="22"/>
          <w:szCs w:val="22"/>
          <w:lang w:val="es-ES"/>
        </w:rPr>
        <w:t xml:space="preserve">Comunitarios </w:t>
      </w:r>
      <w:r w:rsidR="009E2CE5" w:rsidRPr="00096253">
        <w:rPr>
          <w:rFonts w:ascii="Lucida Bright" w:hAnsi="Lucida Bright"/>
          <w:b/>
          <w:sz w:val="22"/>
          <w:szCs w:val="22"/>
          <w:lang w:val="es-ES"/>
        </w:rPr>
        <w:t xml:space="preserve">de </w:t>
      </w:r>
      <w:r w:rsidR="00313D7F" w:rsidRPr="00096253">
        <w:rPr>
          <w:rFonts w:ascii="Lucida Bright" w:hAnsi="Lucida Bright"/>
          <w:b/>
          <w:sz w:val="22"/>
          <w:szCs w:val="22"/>
          <w:lang w:val="es-ES"/>
        </w:rPr>
        <w:t>A</w:t>
      </w:r>
      <w:r w:rsidR="009E2CE5" w:rsidRPr="00096253">
        <w:rPr>
          <w:rFonts w:ascii="Lucida Bright" w:hAnsi="Lucida Bright"/>
          <w:b/>
          <w:sz w:val="22"/>
          <w:szCs w:val="22"/>
          <w:lang w:val="es-ES"/>
        </w:rPr>
        <w:t>gua</w:t>
      </w:r>
    </w:p>
    <w:p w14:paraId="6B814C00" w14:textId="7CD25C6A" w:rsidR="009E2CE5" w:rsidRPr="00A910B8" w:rsidRDefault="003B2C19" w:rsidP="00096253">
      <w:pPr>
        <w:jc w:val="center"/>
        <w:rPr>
          <w:rFonts w:ascii="Lucida Bright" w:hAnsi="Lucida Bright"/>
          <w:b/>
          <w:sz w:val="22"/>
          <w:szCs w:val="22"/>
          <w:lang w:val="es-ES"/>
        </w:rPr>
      </w:pPr>
      <w:r w:rsidRPr="00A910B8">
        <w:rPr>
          <w:rFonts w:ascii="Lucida Bright" w:hAnsi="Lucida Bright"/>
          <w:b/>
          <w:sz w:val="22"/>
          <w:szCs w:val="22"/>
          <w:lang w:val="es-ES"/>
        </w:rPr>
        <w:t>Febrero</w:t>
      </w:r>
      <w:r w:rsidR="00C90FD2" w:rsidRPr="00A910B8">
        <w:rPr>
          <w:rFonts w:ascii="Lucida Bright" w:hAnsi="Lucida Bright"/>
          <w:b/>
          <w:sz w:val="22"/>
          <w:szCs w:val="22"/>
          <w:lang w:val="es-ES"/>
        </w:rPr>
        <w:t xml:space="preserve"> 16</w:t>
      </w:r>
      <w:r w:rsidR="00C52C65" w:rsidRPr="00A910B8">
        <w:rPr>
          <w:rFonts w:ascii="Lucida Bright" w:hAnsi="Lucida Bright"/>
          <w:b/>
          <w:sz w:val="22"/>
          <w:szCs w:val="22"/>
          <w:lang w:val="es-ES"/>
        </w:rPr>
        <w:t>, 2021</w:t>
      </w:r>
    </w:p>
    <w:p w14:paraId="5A4D8E1D" w14:textId="77777777" w:rsidR="009E2CE5" w:rsidRPr="00A910B8" w:rsidRDefault="009E2CE5">
      <w:pPr>
        <w:rPr>
          <w:rFonts w:ascii="Lucida Bright" w:hAnsi="Lucida Bright"/>
          <w:b/>
          <w:sz w:val="22"/>
          <w:szCs w:val="22"/>
          <w:lang w:val="es-ES"/>
        </w:rPr>
      </w:pPr>
    </w:p>
    <w:p w14:paraId="6C51E0F3" w14:textId="5C6811DD" w:rsidR="009E2CE5" w:rsidRDefault="00C90FD2" w:rsidP="004733AB">
      <w:pPr>
        <w:pStyle w:val="BodyText"/>
      </w:pPr>
      <w:r w:rsidRPr="00A910B8">
        <w:t>Debido a múltiples roturas de tuberías principales en varias áreas de San Angelo que resultaron en una reducción en la presión del agua,</w:t>
      </w:r>
      <w:r w:rsidR="002349BC" w:rsidRPr="00A910B8">
        <w:t xml:space="preserve"> </w:t>
      </w:r>
      <w:r w:rsidR="009E2CE5" w:rsidRPr="00A910B8">
        <w:t xml:space="preserve">la </w:t>
      </w:r>
      <w:r w:rsidR="0016572F" w:rsidRPr="00A910B8">
        <w:t xml:space="preserve">Comisión de Calidad Ambiental de Texas </w:t>
      </w:r>
      <w:r w:rsidR="009E2CE5" w:rsidRPr="00A910B8">
        <w:t xml:space="preserve">ha </w:t>
      </w:r>
      <w:r w:rsidR="00451500" w:rsidRPr="00A910B8">
        <w:t xml:space="preserve">requerido </w:t>
      </w:r>
      <w:r w:rsidR="0016572F" w:rsidRPr="00A910B8">
        <w:t xml:space="preserve">que el sistema público de agua </w:t>
      </w:r>
      <w:r w:rsidR="00095689" w:rsidRPr="00A910B8">
        <w:t>de la Ciudad de San Angelo (PWS 2260001</w:t>
      </w:r>
      <w:r w:rsidR="00EE5A88" w:rsidRPr="00A910B8">
        <w:t>)</w:t>
      </w:r>
      <w:r w:rsidR="00095689" w:rsidRPr="00A910B8">
        <w:t xml:space="preserve"> </w:t>
      </w:r>
      <w:r w:rsidR="009E2CE5" w:rsidRPr="00A910B8">
        <w:t>notifi</w:t>
      </w:r>
      <w:r w:rsidR="0016572F" w:rsidRPr="00A910B8">
        <w:t>que</w:t>
      </w:r>
      <w:r w:rsidR="009E2CE5" w:rsidRPr="00A910B8">
        <w:t xml:space="preserve"> a todos los clientes</w:t>
      </w:r>
      <w:r w:rsidR="003B2C19" w:rsidRPr="00A910B8">
        <w:t xml:space="preserve"> (VER MAPA ADJUNTO DEL ÁREA AFECTADA)</w:t>
      </w:r>
      <w:r w:rsidR="009E2CE5" w:rsidRPr="00A910B8">
        <w:t xml:space="preserve"> </w:t>
      </w:r>
      <w:r w:rsidR="0016572F" w:rsidRPr="00A910B8">
        <w:t>que</w:t>
      </w:r>
      <w:r w:rsidR="0016572F" w:rsidRPr="003B2C19">
        <w:t xml:space="preserve"> hiervan </w:t>
      </w:r>
      <w:r w:rsidR="009E2CE5" w:rsidRPr="003B2C19">
        <w:t xml:space="preserve">el agua </w:t>
      </w:r>
      <w:r w:rsidR="0016572F" w:rsidRPr="003B2C19">
        <w:t>antes de</w:t>
      </w:r>
      <w:r w:rsidR="00451500" w:rsidRPr="003B2C19">
        <w:t>l</w:t>
      </w:r>
      <w:r w:rsidR="00C076AF" w:rsidRPr="003B2C19">
        <w:t xml:space="preserve"> consumo</w:t>
      </w:r>
      <w:r w:rsidR="0016572F" w:rsidRPr="003B2C19">
        <w:t xml:space="preserve"> </w:t>
      </w:r>
      <w:r w:rsidR="0001253B" w:rsidRPr="003B2C19">
        <w:t>(</w:t>
      </w:r>
      <w:r w:rsidR="0016572F" w:rsidRPr="003B2C19">
        <w:t>p. ej.</w:t>
      </w:r>
      <w:r w:rsidR="007F6DC5" w:rsidRPr="003B2C19">
        <w:t>,</w:t>
      </w:r>
      <w:r w:rsidR="0016572F" w:rsidRPr="003B2C19">
        <w:t xml:space="preserve"> l</w:t>
      </w:r>
      <w:r w:rsidR="009E2CE5" w:rsidRPr="003B2C19">
        <w:t>avar</w:t>
      </w:r>
      <w:r w:rsidR="0016572F" w:rsidRPr="003B2C19">
        <w:t>se</w:t>
      </w:r>
      <w:r w:rsidR="009E2CE5" w:rsidRPr="003B2C19">
        <w:t xml:space="preserve"> </w:t>
      </w:r>
      <w:r w:rsidR="0016572F" w:rsidRPr="003B2C19">
        <w:t xml:space="preserve">la cara y las </w:t>
      </w:r>
      <w:r w:rsidR="009E2CE5" w:rsidRPr="003B2C19">
        <w:t>manos, cepillar</w:t>
      </w:r>
      <w:r w:rsidR="0016572F" w:rsidRPr="003B2C19">
        <w:t>se</w:t>
      </w:r>
      <w:r w:rsidR="009E2CE5" w:rsidRPr="003B2C19">
        <w:t xml:space="preserve"> </w:t>
      </w:r>
      <w:r w:rsidR="0016572F" w:rsidRPr="003B2C19">
        <w:t xml:space="preserve">los </w:t>
      </w:r>
      <w:r w:rsidR="009E2CE5" w:rsidRPr="003B2C19">
        <w:t xml:space="preserve">dientes, beber, </w:t>
      </w:r>
      <w:r w:rsidR="009B5633" w:rsidRPr="003B2C19">
        <w:t>etc.</w:t>
      </w:r>
      <w:r w:rsidR="009E2CE5" w:rsidRPr="003B2C19">
        <w:t>)</w:t>
      </w:r>
      <w:r w:rsidR="00451500" w:rsidRPr="003B2C19">
        <w:t>.</w:t>
      </w:r>
      <w:r w:rsidR="009E2CE5" w:rsidRPr="003B2C19">
        <w:t xml:space="preserve"> Los </w:t>
      </w:r>
      <w:r w:rsidR="009B5633" w:rsidRPr="003B2C19">
        <w:t>niños</w:t>
      </w:r>
      <w:r w:rsidR="009E2CE5" w:rsidRPr="003B2C19">
        <w:t xml:space="preserve">, </w:t>
      </w:r>
      <w:r w:rsidR="00451500" w:rsidRPr="003B2C19">
        <w:t>las</w:t>
      </w:r>
      <w:r w:rsidR="00451500">
        <w:t xml:space="preserve"> personas mayores </w:t>
      </w:r>
      <w:r w:rsidR="009E2CE5" w:rsidRPr="00096253">
        <w:t xml:space="preserve">y </w:t>
      </w:r>
      <w:r w:rsidR="0016572F" w:rsidRPr="00096253">
        <w:t xml:space="preserve">las </w:t>
      </w:r>
      <w:r w:rsidR="009E2CE5" w:rsidRPr="00096253">
        <w:t xml:space="preserve">personas con un sistema </w:t>
      </w:r>
      <w:r w:rsidR="009B5633" w:rsidRPr="00096253">
        <w:t>inmunológico</w:t>
      </w:r>
      <w:r w:rsidR="009E2CE5" w:rsidRPr="00096253">
        <w:t xml:space="preserve"> debilitado son particularmente vulnerables </w:t>
      </w:r>
      <w:r w:rsidR="00AC3C75" w:rsidRPr="00096253">
        <w:t xml:space="preserve">a bacterias </w:t>
      </w:r>
      <w:r w:rsidR="00AB2A6A">
        <w:t xml:space="preserve">dañinas </w:t>
      </w:r>
      <w:r w:rsidR="000A2D25" w:rsidRPr="00096253">
        <w:t xml:space="preserve">y </w:t>
      </w:r>
      <w:r w:rsidR="00AC3C75" w:rsidRPr="00096253">
        <w:t xml:space="preserve">todos los </w:t>
      </w:r>
      <w:r w:rsidR="009B5633" w:rsidRPr="00096253">
        <w:t>clientes</w:t>
      </w:r>
      <w:r w:rsidR="00AC3C75" w:rsidRPr="00096253">
        <w:t xml:space="preserve"> </w:t>
      </w:r>
      <w:r w:rsidR="009B5633" w:rsidRPr="00096253">
        <w:t>deberían</w:t>
      </w:r>
      <w:r w:rsidR="00AC3C75" w:rsidRPr="00096253">
        <w:t xml:space="preserve"> seguir estas instrucciones.</w:t>
      </w:r>
      <w:r w:rsidR="00A910B8" w:rsidRPr="00A910B8">
        <w:t xml:space="preserve"> El área de PaulAnn todavía está bajo u</w:t>
      </w:r>
      <w:bookmarkStart w:id="0" w:name="_GoBack"/>
      <w:bookmarkEnd w:id="0"/>
      <w:r w:rsidR="00A910B8" w:rsidRPr="00A910B8">
        <w:t>na orden de no consumir y el Area Industrial del Norte todavía está bajo una orden de no usar.</w:t>
      </w:r>
    </w:p>
    <w:p w14:paraId="67A1E62A" w14:textId="77777777" w:rsidR="004733AB" w:rsidRPr="00096253" w:rsidRDefault="004733AB" w:rsidP="004733AB">
      <w:pPr>
        <w:pStyle w:val="BodyText"/>
      </w:pPr>
    </w:p>
    <w:p w14:paraId="6CD16C89" w14:textId="576D5260" w:rsidR="00AC3C75" w:rsidRDefault="0016572F" w:rsidP="004733AB">
      <w:pPr>
        <w:pStyle w:val="BodyText"/>
      </w:pPr>
      <w:r w:rsidRPr="00096253">
        <w:t xml:space="preserve">Para asegurar </w:t>
      </w:r>
      <w:r w:rsidR="004D2B5A">
        <w:t xml:space="preserve">la destrucción de </w:t>
      </w:r>
      <w:r w:rsidRPr="00096253">
        <w:t>todas las bacterias y otros microbios</w:t>
      </w:r>
      <w:r w:rsidR="00AB2A6A">
        <w:t xml:space="preserve"> </w:t>
      </w:r>
      <w:r w:rsidR="004D2B5A">
        <w:t>dañinos</w:t>
      </w:r>
      <w:r w:rsidRPr="00096253">
        <w:t xml:space="preserve">, </w:t>
      </w:r>
      <w:r w:rsidR="0001253B" w:rsidRPr="00096253">
        <w:t xml:space="preserve">el agua para beber, cocinar y hacer hielo </w:t>
      </w:r>
      <w:r w:rsidRPr="00096253">
        <w:t xml:space="preserve">debe </w:t>
      </w:r>
      <w:r w:rsidR="004D2B5A">
        <w:t xml:space="preserve">ser hervida </w:t>
      </w:r>
      <w:r w:rsidR="00AB2A6A">
        <w:t>(</w:t>
      </w:r>
      <w:r w:rsidRPr="00096253">
        <w:t>y</w:t>
      </w:r>
      <w:r w:rsidR="004D2B5A">
        <w:t xml:space="preserve"> enfriada</w:t>
      </w:r>
      <w:r w:rsidR="00AB2A6A">
        <w:t>)</w:t>
      </w:r>
      <w:r w:rsidRPr="00096253">
        <w:t xml:space="preserve"> </w:t>
      </w:r>
      <w:r w:rsidR="00AC3C75" w:rsidRPr="00096253">
        <w:t xml:space="preserve">antes de </w:t>
      </w:r>
      <w:r w:rsidR="004D2B5A">
        <w:t xml:space="preserve">su uso como agua potable </w:t>
      </w:r>
      <w:r w:rsidR="00AC3C75" w:rsidRPr="00096253">
        <w:t xml:space="preserve">o para </w:t>
      </w:r>
      <w:r w:rsidR="00AB2A6A">
        <w:t xml:space="preserve">otros fines de </w:t>
      </w:r>
      <w:r w:rsidR="00AC3C75" w:rsidRPr="00096253">
        <w:t xml:space="preserve">consumo humano. El agua debe </w:t>
      </w:r>
      <w:r w:rsidR="0004051C">
        <w:t xml:space="preserve">llevarse a una </w:t>
      </w:r>
      <w:r w:rsidR="00AC3C75" w:rsidRPr="00096253">
        <w:t xml:space="preserve">ebullición </w:t>
      </w:r>
      <w:r w:rsidR="0004051C">
        <w:t xml:space="preserve">vigorosa </w:t>
      </w:r>
      <w:r w:rsidR="00AC3C75" w:rsidRPr="00096253">
        <w:t xml:space="preserve">y </w:t>
      </w:r>
      <w:r w:rsidR="0004051C">
        <w:t xml:space="preserve">luego </w:t>
      </w:r>
      <w:r w:rsidR="00AC3C75" w:rsidRPr="00096253">
        <w:t>hervirse por dos minutos.</w:t>
      </w:r>
    </w:p>
    <w:p w14:paraId="4907DAA9" w14:textId="77777777" w:rsidR="004733AB" w:rsidRPr="00096253" w:rsidRDefault="004733AB" w:rsidP="004733AB">
      <w:pPr>
        <w:pStyle w:val="BodyText"/>
      </w:pPr>
    </w:p>
    <w:p w14:paraId="0D584A0A" w14:textId="0D234833" w:rsidR="00AC3C75" w:rsidRDefault="00AC3C75" w:rsidP="004733AB">
      <w:pPr>
        <w:pStyle w:val="BodyText"/>
      </w:pPr>
      <w:r w:rsidRPr="00096253">
        <w:t xml:space="preserve">En lugar de hervir, las personas pueden </w:t>
      </w:r>
      <w:r w:rsidR="009B5633" w:rsidRPr="00096253">
        <w:t>comprar</w:t>
      </w:r>
      <w:r w:rsidRPr="00096253">
        <w:t xml:space="preserve"> agua embotellada u </w:t>
      </w:r>
      <w:r w:rsidR="00850CED" w:rsidRPr="00096253">
        <w:t xml:space="preserve">obtener agua de </w:t>
      </w:r>
      <w:r w:rsidR="005A0E4E">
        <w:t xml:space="preserve">alguna </w:t>
      </w:r>
      <w:r w:rsidR="00850CED" w:rsidRPr="00096253">
        <w:t>o</w:t>
      </w:r>
      <w:r w:rsidR="000A2D25" w:rsidRPr="00096253">
        <w:t>tra fuente adecuada para beber</w:t>
      </w:r>
      <w:r w:rsidR="00850CED" w:rsidRPr="00096253">
        <w:t xml:space="preserve"> </w:t>
      </w:r>
      <w:r w:rsidR="00E50321">
        <w:t xml:space="preserve">u </w:t>
      </w:r>
      <w:r w:rsidR="005A0E4E">
        <w:t xml:space="preserve">otros fines de </w:t>
      </w:r>
      <w:r w:rsidR="00850CED" w:rsidRPr="00096253">
        <w:t>consumo humano.</w:t>
      </w:r>
    </w:p>
    <w:p w14:paraId="4D5C5378" w14:textId="77777777" w:rsidR="004733AB" w:rsidRPr="00096253" w:rsidRDefault="004733AB" w:rsidP="004733AB">
      <w:pPr>
        <w:pStyle w:val="BodyText"/>
      </w:pPr>
    </w:p>
    <w:p w14:paraId="68E24ECD" w14:textId="0E47D66A" w:rsidR="00850CED" w:rsidRDefault="00850CED" w:rsidP="004733AB">
      <w:pPr>
        <w:pStyle w:val="BodyText"/>
      </w:pPr>
      <w:r w:rsidRPr="00096253">
        <w:t xml:space="preserve">Cuando ya no sea necesario hervir el agua, los </w:t>
      </w:r>
      <w:r w:rsidR="0016572F" w:rsidRPr="00096253">
        <w:t>funcionarios</w:t>
      </w:r>
      <w:r w:rsidRPr="00096253">
        <w:t xml:space="preserve"> del </w:t>
      </w:r>
      <w:r w:rsidR="0016572F" w:rsidRPr="00096253">
        <w:t>s</w:t>
      </w:r>
      <w:r w:rsidRPr="00096253">
        <w:t xml:space="preserve">istema </w:t>
      </w:r>
      <w:r w:rsidR="0016572F" w:rsidRPr="00096253">
        <w:t>p</w:t>
      </w:r>
      <w:r w:rsidR="009B5633" w:rsidRPr="00096253">
        <w:t>úblico</w:t>
      </w:r>
      <w:r w:rsidR="0016572F" w:rsidRPr="00096253">
        <w:t xml:space="preserve"> de</w:t>
      </w:r>
      <w:r w:rsidRPr="00096253">
        <w:t xml:space="preserve"> </w:t>
      </w:r>
      <w:r w:rsidR="0016572F" w:rsidRPr="00096253">
        <w:t>a</w:t>
      </w:r>
      <w:r w:rsidRPr="00096253">
        <w:t xml:space="preserve">gua </w:t>
      </w:r>
      <w:r w:rsidR="0016572F" w:rsidRPr="00096253">
        <w:t>notificarán</w:t>
      </w:r>
      <w:r w:rsidRPr="00096253">
        <w:t xml:space="preserve"> a los clientes qu</w:t>
      </w:r>
      <w:r w:rsidR="000A2D25" w:rsidRPr="00096253">
        <w:t>e el agua es segura para beber</w:t>
      </w:r>
      <w:r w:rsidRPr="00096253">
        <w:t xml:space="preserve"> </w:t>
      </w:r>
      <w:r w:rsidR="00E50321">
        <w:t xml:space="preserve">u otros fines de </w:t>
      </w:r>
      <w:r w:rsidRPr="00096253">
        <w:t>consumo humano.</w:t>
      </w:r>
    </w:p>
    <w:p w14:paraId="69FB06C5" w14:textId="77777777" w:rsidR="004733AB" w:rsidRPr="00096253" w:rsidRDefault="004733AB" w:rsidP="004733AB">
      <w:pPr>
        <w:pStyle w:val="BodyText"/>
      </w:pPr>
    </w:p>
    <w:p w14:paraId="68463332" w14:textId="74F9563A" w:rsidR="002857A1" w:rsidRDefault="002857A1" w:rsidP="004733AB">
      <w:pPr>
        <w:pStyle w:val="BodyText"/>
      </w:pPr>
      <w:r w:rsidRPr="00096253">
        <w:t>Una vez que el aviso de hervir el agua ya no esté en vigencia, el sistema público de agua emitirá un aviso</w:t>
      </w:r>
      <w:r w:rsidR="000B2833" w:rsidRPr="00096253">
        <w:t xml:space="preserve"> </w:t>
      </w:r>
      <w:r w:rsidR="000B2833">
        <w:t>a sus clientes rescindiendo el aviso de hervir el agua en una manera parecida al presente aviso</w:t>
      </w:r>
      <w:r w:rsidRPr="00096253">
        <w:t>.</w:t>
      </w:r>
    </w:p>
    <w:p w14:paraId="5E3FAE26" w14:textId="77777777" w:rsidR="004733AB" w:rsidRPr="00096253" w:rsidRDefault="004733AB" w:rsidP="004733AB">
      <w:pPr>
        <w:pStyle w:val="BodyText"/>
      </w:pPr>
    </w:p>
    <w:p w14:paraId="650EF021" w14:textId="654A05FA" w:rsidR="00850CED" w:rsidRDefault="0016572F" w:rsidP="004733AB">
      <w:pPr>
        <w:pStyle w:val="BodyText"/>
      </w:pPr>
      <w:r w:rsidRPr="00096253">
        <w:lastRenderedPageBreak/>
        <w:t>Sírvase</w:t>
      </w:r>
      <w:r w:rsidR="00850CED" w:rsidRPr="00096253">
        <w:t xml:space="preserve"> compartir esta información </w:t>
      </w:r>
      <w:r w:rsidR="000A2D25" w:rsidRPr="00096253">
        <w:t>con</w:t>
      </w:r>
      <w:r w:rsidR="00850CED" w:rsidRPr="00096253">
        <w:t xml:space="preserve"> </w:t>
      </w:r>
      <w:r w:rsidR="00C4680A">
        <w:t xml:space="preserve">todas las otras personas </w:t>
      </w:r>
      <w:r w:rsidR="00850CED" w:rsidRPr="00096253">
        <w:t>que bebe</w:t>
      </w:r>
      <w:r w:rsidR="00C4680A">
        <w:t>n</w:t>
      </w:r>
      <w:r w:rsidR="00850CED" w:rsidRPr="00096253">
        <w:t xml:space="preserve"> </w:t>
      </w:r>
      <w:r w:rsidR="00C4680A">
        <w:t xml:space="preserve">esta </w:t>
      </w:r>
      <w:r w:rsidR="00850CED" w:rsidRPr="00096253">
        <w:t xml:space="preserve">agua, especialmente </w:t>
      </w:r>
      <w:r w:rsidR="00C4680A">
        <w:t xml:space="preserve">aquellas </w:t>
      </w:r>
      <w:r w:rsidR="00850CED" w:rsidRPr="00096253">
        <w:t xml:space="preserve">que </w:t>
      </w:r>
      <w:r w:rsidR="0001253B" w:rsidRPr="00096253">
        <w:t>quizás no hayan recibido este</w:t>
      </w:r>
      <w:r w:rsidR="00850CED" w:rsidRPr="00096253">
        <w:t xml:space="preserve"> </w:t>
      </w:r>
      <w:r w:rsidR="0001253B" w:rsidRPr="00096253">
        <w:t>aviso directamente (</w:t>
      </w:r>
      <w:r w:rsidR="00850CED" w:rsidRPr="00096253">
        <w:t xml:space="preserve">por ejemplo, </w:t>
      </w:r>
      <w:r w:rsidR="009B5633" w:rsidRPr="00096253">
        <w:t>personas</w:t>
      </w:r>
      <w:r w:rsidR="00850CED" w:rsidRPr="00096253">
        <w:t xml:space="preserve"> en departamentos, </w:t>
      </w:r>
      <w:r w:rsidR="00CF0808" w:rsidRPr="00096253">
        <w:t>hogares de ancianos, escuelas</w:t>
      </w:r>
      <w:r w:rsidR="000A2D25" w:rsidRPr="00096253">
        <w:t xml:space="preserve"> y </w:t>
      </w:r>
      <w:r w:rsidR="00850CED" w:rsidRPr="00096253">
        <w:t>negocios)</w:t>
      </w:r>
      <w:r w:rsidR="00CF0808" w:rsidRPr="00096253">
        <w:t>.</w:t>
      </w:r>
      <w:r w:rsidR="00850CED" w:rsidRPr="00096253">
        <w:t xml:space="preserve"> </w:t>
      </w:r>
      <w:r w:rsidR="00C4680A">
        <w:t>P</w:t>
      </w:r>
      <w:r w:rsidR="00850CED" w:rsidRPr="00096253">
        <w:t xml:space="preserve">uede hacerlo </w:t>
      </w:r>
      <w:r w:rsidR="00C4680A">
        <w:t>col</w:t>
      </w:r>
      <w:r w:rsidR="00AD0742">
        <w:t>g</w:t>
      </w:r>
      <w:r w:rsidR="00C4680A">
        <w:t xml:space="preserve">ando </w:t>
      </w:r>
      <w:r w:rsidR="0001253B" w:rsidRPr="00096253">
        <w:t>este aviso</w:t>
      </w:r>
      <w:r w:rsidR="00CF305F" w:rsidRPr="00096253">
        <w:t xml:space="preserve"> </w:t>
      </w:r>
      <w:r w:rsidR="00850CED" w:rsidRPr="00096253">
        <w:t xml:space="preserve">en un lugar </w:t>
      </w:r>
      <w:r w:rsidR="0001253B" w:rsidRPr="00096253">
        <w:t>público</w:t>
      </w:r>
      <w:r w:rsidR="00850CED" w:rsidRPr="00096253">
        <w:t xml:space="preserve"> o </w:t>
      </w:r>
      <w:r w:rsidR="00C4680A">
        <w:t xml:space="preserve">repartiendo </w:t>
      </w:r>
      <w:r w:rsidR="00850CED" w:rsidRPr="00096253">
        <w:t xml:space="preserve">copias </w:t>
      </w:r>
      <w:r w:rsidR="00C4680A">
        <w:t xml:space="preserve">a mano o </w:t>
      </w:r>
      <w:r w:rsidR="00850CED" w:rsidRPr="00096253">
        <w:t>por correo.</w:t>
      </w:r>
    </w:p>
    <w:p w14:paraId="4C08C7F0" w14:textId="77777777" w:rsidR="004733AB" w:rsidRPr="00096253" w:rsidRDefault="004733AB" w:rsidP="004733AB">
      <w:pPr>
        <w:pStyle w:val="BodyText"/>
      </w:pPr>
    </w:p>
    <w:p w14:paraId="07EB1DC1" w14:textId="763F53AC" w:rsidR="004733AB" w:rsidRPr="00096253" w:rsidRDefault="00850CED" w:rsidP="004733AB">
      <w:pPr>
        <w:pStyle w:val="BodyText"/>
      </w:pPr>
      <w:r w:rsidRPr="00096253">
        <w:t xml:space="preserve">Si usted tiene preguntas </w:t>
      </w:r>
      <w:r w:rsidR="00C4680A">
        <w:t xml:space="preserve">sobre </w:t>
      </w:r>
      <w:r w:rsidRPr="00096253">
        <w:t xml:space="preserve">este asunto, puede contactar </w:t>
      </w:r>
      <w:r w:rsidR="00C4680A">
        <w:t xml:space="preserve">a </w:t>
      </w:r>
      <w:r w:rsidR="00095689" w:rsidRPr="00095689">
        <w:t>Allison Strube</w:t>
      </w:r>
      <w:r w:rsidR="007F7530">
        <w:t xml:space="preserve"> o Andy Vecellio</w:t>
      </w:r>
      <w:r w:rsidR="00095689" w:rsidRPr="00095689">
        <w:t xml:space="preserve"> en la oficina del Director de Servicios de Agua </w:t>
      </w:r>
      <w:r w:rsidR="00095689">
        <w:t>325-657-4209, 301 W. Beauregard Ave.</w:t>
      </w:r>
    </w:p>
    <w:p w14:paraId="760D4AE7" w14:textId="632BB9FD" w:rsidR="00C90FD2" w:rsidRDefault="00C90FD2">
      <w:pPr>
        <w:rPr>
          <w:rFonts w:ascii="Lucida Bright" w:hAnsi="Lucida Bright"/>
          <w:sz w:val="22"/>
          <w:lang w:val="es-ES"/>
        </w:rPr>
      </w:pPr>
      <w:r>
        <w:br w:type="page"/>
      </w:r>
    </w:p>
    <w:p w14:paraId="33C081EE" w14:textId="77777777" w:rsidR="00C90FD2" w:rsidRDefault="00C90FD2" w:rsidP="00C90FD2">
      <w:pPr>
        <w:pStyle w:val="Default"/>
      </w:pPr>
    </w:p>
    <w:p w14:paraId="6955476E" w14:textId="77777777" w:rsidR="00C90FD2" w:rsidRDefault="00C90FD2" w:rsidP="00C90FD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B24D7F" wp14:editId="5453FFFD">
                <wp:simplePos x="0" y="0"/>
                <wp:positionH relativeFrom="column">
                  <wp:posOffset>584200</wp:posOffset>
                </wp:positionH>
                <wp:positionV relativeFrom="paragraph">
                  <wp:posOffset>4248150</wp:posOffset>
                </wp:positionV>
                <wp:extent cx="1117600" cy="812800"/>
                <wp:effectExtent l="0" t="0" r="82550" b="635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7600" cy="812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0CC24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46pt;margin-top:334.5pt;width:88pt;height:6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5907AAE" wp14:editId="02BF4306">
                <wp:simplePos x="0" y="0"/>
                <wp:positionH relativeFrom="column">
                  <wp:posOffset>590550</wp:posOffset>
                </wp:positionH>
                <wp:positionV relativeFrom="paragraph">
                  <wp:posOffset>4203700</wp:posOffset>
                </wp:positionV>
                <wp:extent cx="469900" cy="139700"/>
                <wp:effectExtent l="0" t="0" r="82550" b="698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900" cy="139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D879D" id="Straight Arrow Connector 6" o:spid="_x0000_s1026" type="#_x0000_t32" style="position:absolute;margin-left:46.5pt;margin-top:331pt;width:37pt;height:1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E7B0089" wp14:editId="4FD0934A">
                <wp:simplePos x="0" y="0"/>
                <wp:positionH relativeFrom="column">
                  <wp:posOffset>-196850</wp:posOffset>
                </wp:positionH>
                <wp:positionV relativeFrom="paragraph">
                  <wp:posOffset>4083050</wp:posOffset>
                </wp:positionV>
                <wp:extent cx="800100" cy="273050"/>
                <wp:effectExtent l="0" t="0" r="19050" b="1270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3E280" w14:textId="77777777" w:rsidR="00C90FD2" w:rsidRDefault="00C90FD2" w:rsidP="00C90FD2">
                            <w:r>
                              <w:t>Loop 3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B008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5.5pt;margin-top:321.5pt;width:63pt;height:21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">
                <v:textbox>
                  <w:txbxContent>
                    <w:p w14:paraId="3363E280" w14:textId="77777777" w:rsidR="00C90FD2" w:rsidRDefault="00C90FD2" w:rsidP="00C90FD2">
                      <w:r>
                        <w:t>Loop 30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AF50AF" wp14:editId="53B6F209">
                <wp:simplePos x="0" y="0"/>
                <wp:positionH relativeFrom="column">
                  <wp:posOffset>1803400</wp:posOffset>
                </wp:positionH>
                <wp:positionV relativeFrom="paragraph">
                  <wp:posOffset>5816600</wp:posOffset>
                </wp:positionV>
                <wp:extent cx="520700" cy="95250"/>
                <wp:effectExtent l="0" t="0" r="69850" b="762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700" cy="9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E2C47" id="Straight Arrow Connector 4" o:spid="_x0000_s1026" type="#_x0000_t32" style="position:absolute;margin-left:142pt;margin-top:458pt;width:41pt;height: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C702068" wp14:editId="64980727">
                <wp:simplePos x="0" y="0"/>
                <wp:positionH relativeFrom="column">
                  <wp:posOffset>800100</wp:posOffset>
                </wp:positionH>
                <wp:positionV relativeFrom="paragraph">
                  <wp:posOffset>5664200</wp:posOffset>
                </wp:positionV>
                <wp:extent cx="1009650" cy="273050"/>
                <wp:effectExtent l="0" t="0" r="19050" b="1270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93B7C" w14:textId="77777777" w:rsidR="00C90FD2" w:rsidRDefault="00C90FD2" w:rsidP="00C90FD2">
                            <w:r>
                              <w:t>Foster Ro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702068" id="_x0000_s1027" type="#_x0000_t202" style="position:absolute;margin-left:63pt;margin-top:446pt;width:79.5pt;height:2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">
                <v:textbox>
                  <w:txbxContent>
                    <w:p w14:paraId="6BA93B7C" w14:textId="77777777" w:rsidR="00C90FD2" w:rsidRDefault="00C90FD2" w:rsidP="00C90FD2">
                      <w:r>
                        <w:t>Foster Roa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57470C" wp14:editId="2A4D7612">
                <wp:simplePos x="0" y="0"/>
                <wp:positionH relativeFrom="column">
                  <wp:posOffset>1543050</wp:posOffset>
                </wp:positionH>
                <wp:positionV relativeFrom="paragraph">
                  <wp:posOffset>3321050</wp:posOffset>
                </wp:positionV>
                <wp:extent cx="469900" cy="139700"/>
                <wp:effectExtent l="0" t="0" r="82550" b="698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900" cy="139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1554B" id="Straight Arrow Connector 2" o:spid="_x0000_s1026" type="#_x0000_t32" style="position:absolute;margin-left:121.5pt;margin-top:261.5pt;width:37pt;height:1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B75ACA" wp14:editId="2D22F7D0">
                <wp:simplePos x="0" y="0"/>
                <wp:positionH relativeFrom="column">
                  <wp:posOffset>406400</wp:posOffset>
                </wp:positionH>
                <wp:positionV relativeFrom="paragraph">
                  <wp:posOffset>3194050</wp:posOffset>
                </wp:positionV>
                <wp:extent cx="1136650" cy="273050"/>
                <wp:effectExtent l="0" t="0" r="25400" b="127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0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0D5A5" w14:textId="77777777" w:rsidR="00C90FD2" w:rsidRDefault="00C90FD2" w:rsidP="00C90FD2">
                            <w:r>
                              <w:t>Howard Str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75ACA" id="_x0000_s1028" type="#_x0000_t202" style="position:absolute;margin-left:32pt;margin-top:251.5pt;width:89.5pt;height:2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">
                <v:textbox>
                  <w:txbxContent>
                    <w:p w14:paraId="1E30D5A5" w14:textId="77777777" w:rsidR="00C90FD2" w:rsidRDefault="00C90FD2" w:rsidP="00C90FD2">
                      <w:r>
                        <w:t>Howard Stree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89A6ED" wp14:editId="08D5AD10">
            <wp:extent cx="5791200" cy="81941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8981" t="32099" r="38704" b="11769"/>
                    <a:stretch/>
                  </pic:blipFill>
                  <pic:spPr bwMode="auto">
                    <a:xfrm>
                      <a:off x="0" y="0"/>
                      <a:ext cx="5794691" cy="8199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B190C" w14:textId="7682AF17" w:rsidR="009B5633" w:rsidRPr="00096253" w:rsidRDefault="00C90FD2" w:rsidP="00C90FD2">
      <w:r w:rsidRPr="00C90FD2">
        <w:lastRenderedPageBreak/>
        <w:t>Las áreas incluyeron: Todos los clientes dentro del Loop 306. Clientes fuera del loop al este de Howard Street / O.C. Fisher Dam en el lado norte de la ciudad y aquellos clientes fuera del Loop al este de Foster Road en el lado sur de la ciudad</w:t>
      </w:r>
      <w:r>
        <w:t>.</w:t>
      </w:r>
    </w:p>
    <w:sectPr w:rsidR="009B5633" w:rsidRPr="00096253" w:rsidSect="004733AB">
      <w:pgSz w:w="12240" w:h="15840"/>
      <w:pgMar w:top="840" w:right="960" w:bottom="960" w:left="96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B9674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21258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5C8B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048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5884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3E62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72C9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C9A2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7CBB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C0C6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US" w:vendorID="64" w:dllVersion="131078" w:nlCheck="1" w:checkStyle="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zUwNjKxNDMzNjVR0lEKTi0uzszPAykwrAUAn4VdiSwAAAA="/>
  </w:docVars>
  <w:rsids>
    <w:rsidRoot w:val="009E2CE5"/>
    <w:rsid w:val="0001253B"/>
    <w:rsid w:val="0004051C"/>
    <w:rsid w:val="00095689"/>
    <w:rsid w:val="00096253"/>
    <w:rsid w:val="000A2D25"/>
    <w:rsid w:val="000B269C"/>
    <w:rsid w:val="000B2833"/>
    <w:rsid w:val="000B3A2E"/>
    <w:rsid w:val="000F70EC"/>
    <w:rsid w:val="00110DE8"/>
    <w:rsid w:val="00143B3F"/>
    <w:rsid w:val="0016572F"/>
    <w:rsid w:val="001851F9"/>
    <w:rsid w:val="001C1C54"/>
    <w:rsid w:val="001D6864"/>
    <w:rsid w:val="002349BC"/>
    <w:rsid w:val="002857A1"/>
    <w:rsid w:val="00313D7F"/>
    <w:rsid w:val="003B2C19"/>
    <w:rsid w:val="003B7468"/>
    <w:rsid w:val="00451500"/>
    <w:rsid w:val="004733AB"/>
    <w:rsid w:val="00483BE5"/>
    <w:rsid w:val="004923D8"/>
    <w:rsid w:val="004A1BCE"/>
    <w:rsid w:val="004B7721"/>
    <w:rsid w:val="004D2B5A"/>
    <w:rsid w:val="005458C7"/>
    <w:rsid w:val="005911BE"/>
    <w:rsid w:val="005A0E4E"/>
    <w:rsid w:val="005D0D83"/>
    <w:rsid w:val="005E182E"/>
    <w:rsid w:val="005E40E2"/>
    <w:rsid w:val="00670F9B"/>
    <w:rsid w:val="006B4A40"/>
    <w:rsid w:val="007132AE"/>
    <w:rsid w:val="00724138"/>
    <w:rsid w:val="007C2AAA"/>
    <w:rsid w:val="007E07FF"/>
    <w:rsid w:val="007F6DC5"/>
    <w:rsid w:val="007F7530"/>
    <w:rsid w:val="00807A56"/>
    <w:rsid w:val="00850CED"/>
    <w:rsid w:val="0087005E"/>
    <w:rsid w:val="008D6698"/>
    <w:rsid w:val="00905C5D"/>
    <w:rsid w:val="009B5633"/>
    <w:rsid w:val="009D3C0D"/>
    <w:rsid w:val="009E2CE5"/>
    <w:rsid w:val="00A910B8"/>
    <w:rsid w:val="00AB2A6A"/>
    <w:rsid w:val="00AC3C75"/>
    <w:rsid w:val="00AD0742"/>
    <w:rsid w:val="00BD3FD5"/>
    <w:rsid w:val="00C076AF"/>
    <w:rsid w:val="00C4680A"/>
    <w:rsid w:val="00C52C65"/>
    <w:rsid w:val="00C90FD2"/>
    <w:rsid w:val="00CF0808"/>
    <w:rsid w:val="00CF305F"/>
    <w:rsid w:val="00D07EA6"/>
    <w:rsid w:val="00D42C2B"/>
    <w:rsid w:val="00D4484D"/>
    <w:rsid w:val="00D55318"/>
    <w:rsid w:val="00D71118"/>
    <w:rsid w:val="00E02BE0"/>
    <w:rsid w:val="00E05485"/>
    <w:rsid w:val="00E50321"/>
    <w:rsid w:val="00EE5A88"/>
    <w:rsid w:val="00EF27AB"/>
    <w:rsid w:val="00F843B7"/>
    <w:rsid w:val="00F942A2"/>
    <w:rsid w:val="00F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B848DB"/>
  <w15:docId w15:val="{8D20D897-B27C-488F-B569-702C48115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DE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1657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5A0E4E"/>
    <w:rPr>
      <w:rFonts w:ascii="Tahoma" w:hAnsi="Tahoma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5A0E4E"/>
    <w:rPr>
      <w:rFonts w:ascii="Tahoma" w:hAnsi="Tahoma"/>
      <w:sz w:val="22"/>
    </w:rPr>
  </w:style>
  <w:style w:type="paragraph" w:styleId="CommentSubject">
    <w:name w:val="annotation subject"/>
    <w:basedOn w:val="CommentText"/>
    <w:next w:val="CommentText"/>
    <w:link w:val="CommentSubjectChar"/>
    <w:rsid w:val="001657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572F"/>
    <w:rPr>
      <w:rFonts w:ascii="Tahoma" w:hAnsi="Tahoma"/>
      <w:b/>
      <w:bCs/>
      <w:sz w:val="22"/>
    </w:rPr>
  </w:style>
  <w:style w:type="paragraph" w:styleId="BalloonText">
    <w:name w:val="Balloon Text"/>
    <w:basedOn w:val="Normal"/>
    <w:link w:val="BalloonTextChar"/>
    <w:rsid w:val="005A0E4E"/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rsid w:val="005A0E4E"/>
    <w:rPr>
      <w:rFonts w:ascii="Tahoma" w:hAnsi="Tahoma" w:cs="Tahoma"/>
      <w:sz w:val="22"/>
      <w:szCs w:val="16"/>
    </w:rPr>
  </w:style>
  <w:style w:type="paragraph" w:styleId="BodyText">
    <w:name w:val="Body Text"/>
    <w:basedOn w:val="Normal"/>
    <w:link w:val="BodyTextChar"/>
    <w:unhideWhenUsed/>
    <w:rsid w:val="004733AB"/>
    <w:rPr>
      <w:rFonts w:ascii="Lucida Bright" w:hAnsi="Lucida Bright"/>
      <w:sz w:val="22"/>
      <w:lang w:val="es-ES"/>
    </w:rPr>
  </w:style>
  <w:style w:type="character" w:customStyle="1" w:styleId="BodyTextChar">
    <w:name w:val="Body Text Char"/>
    <w:basedOn w:val="DefaultParagraphFont"/>
    <w:link w:val="BodyText"/>
    <w:rsid w:val="004733AB"/>
    <w:rPr>
      <w:rFonts w:ascii="Lucida Bright" w:hAnsi="Lucida Bright"/>
      <w:sz w:val="22"/>
      <w:szCs w:val="24"/>
      <w:lang w:val="es-ES"/>
    </w:rPr>
  </w:style>
  <w:style w:type="paragraph" w:styleId="List">
    <w:name w:val="List"/>
    <w:basedOn w:val="BodyText"/>
    <w:unhideWhenUsed/>
    <w:rsid w:val="00D71118"/>
    <w:pPr>
      <w:spacing w:after="80"/>
    </w:pPr>
  </w:style>
  <w:style w:type="paragraph" w:customStyle="1" w:styleId="Default">
    <w:name w:val="Default"/>
    <w:rsid w:val="00C90FD2"/>
    <w:pPr>
      <w:autoSpaceDE w:val="0"/>
      <w:autoSpaceDN w:val="0"/>
      <w:adjustRightInd w:val="0"/>
    </w:pPr>
    <w:rPr>
      <w:rFonts w:ascii="Lucida Bright" w:eastAsiaTheme="minorHAnsi" w:hAnsi="Lucida Bright" w:cs="Lucida Brigh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1</Words>
  <Characters>2065</Characters>
  <Application>Microsoft Office Word</Application>
  <DocSecurity>4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otificación para hervir el agua para el Sistema Publico del Agua de la comunidad</vt:lpstr>
      <vt:lpstr>Notificación para hervir el agua para el Sistema Publico del Agua de la comunidad</vt:lpstr>
    </vt:vector>
  </TitlesOfParts>
  <Company>Hewlett-Packard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ción para hervir el agua para el Sistema Publico del Agua de la comunidad</dc:title>
  <dc:creator>esmar34@hotmail.com</dc:creator>
  <cp:lastModifiedBy>Strube, Allison</cp:lastModifiedBy>
  <cp:revision>2</cp:revision>
  <cp:lastPrinted>2018-06-15T13:16:00Z</cp:lastPrinted>
  <dcterms:created xsi:type="dcterms:W3CDTF">2021-02-16T19:23:00Z</dcterms:created>
  <dcterms:modified xsi:type="dcterms:W3CDTF">2021-02-16T19:23:00Z</dcterms:modified>
</cp:coreProperties>
</file>